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0241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D9BC62B" w:rsidR="007B4A91" w:rsidRDefault="00CA7071">
      <w:pPr>
        <w:rPr>
          <w:sz w:val="28"/>
          <w:szCs w:val="28"/>
        </w:rPr>
      </w:pPr>
      <w:r>
        <w:rPr>
          <w:sz w:val="28"/>
          <w:szCs w:val="28"/>
        </w:rPr>
        <w:t>Saving the earth</w:t>
      </w:r>
    </w:p>
    <w:p w14:paraId="34A9E19B" w14:textId="77777777" w:rsidR="007B4A91" w:rsidRDefault="0030241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B5E710D" w:rsidR="007B4A91" w:rsidRDefault="00CA707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aving the earth been destroyed by </w:t>
      </w:r>
      <w:r w:rsidR="00C772A5">
        <w:rPr>
          <w:sz w:val="28"/>
          <w:szCs w:val="28"/>
        </w:rPr>
        <w:t>asteroids</w:t>
      </w:r>
      <w:r>
        <w:rPr>
          <w:sz w:val="28"/>
          <w:szCs w:val="28"/>
        </w:rPr>
        <w:t>.</w:t>
      </w:r>
    </w:p>
    <w:p w14:paraId="3D632C61" w14:textId="77777777" w:rsidR="007B4A91" w:rsidRDefault="00302413">
      <w:pPr>
        <w:rPr>
          <w:sz w:val="28"/>
          <w:szCs w:val="28"/>
        </w:rPr>
      </w:pPr>
      <w:r>
        <w:pict w14:anchorId="29F3B047">
          <v:rect id="_x0000_i1041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475BC7B" w:rsidR="007B4A91" w:rsidRDefault="00CA7071">
      <w:pPr>
        <w:ind w:left="720"/>
        <w:rPr>
          <w:sz w:val="28"/>
          <w:szCs w:val="28"/>
        </w:rPr>
      </w:pPr>
      <w:r>
        <w:rPr>
          <w:sz w:val="28"/>
          <w:szCs w:val="28"/>
        </w:rPr>
        <w:t>In this game the player should save the earth by destroying ast</w:t>
      </w:r>
      <w:r w:rsidR="00C772A5">
        <w:rPr>
          <w:sz w:val="28"/>
          <w:szCs w:val="28"/>
        </w:rPr>
        <w:t>e</w:t>
      </w:r>
      <w:r>
        <w:rPr>
          <w:sz w:val="28"/>
          <w:szCs w:val="28"/>
        </w:rPr>
        <w:t xml:space="preserve">roids </w:t>
      </w:r>
    </w:p>
    <w:p w14:paraId="27FC3C95" w14:textId="7EFCC374" w:rsidR="00125C79" w:rsidRDefault="00C772A5">
      <w:pPr>
        <w:ind w:left="720"/>
        <w:rPr>
          <w:sz w:val="28"/>
          <w:szCs w:val="28"/>
        </w:rPr>
      </w:pPr>
      <w:r>
        <w:rPr>
          <w:sz w:val="28"/>
          <w:szCs w:val="28"/>
        </w:rPr>
        <w:t>Whenever</w:t>
      </w:r>
      <w:r w:rsidR="00125C79">
        <w:rPr>
          <w:sz w:val="28"/>
          <w:szCs w:val="28"/>
        </w:rPr>
        <w:t xml:space="preserve"> the player </w:t>
      </w:r>
      <w:r>
        <w:rPr>
          <w:sz w:val="28"/>
          <w:szCs w:val="28"/>
        </w:rPr>
        <w:t>destroys</w:t>
      </w:r>
      <w:r w:rsidR="00125C79">
        <w:rPr>
          <w:sz w:val="28"/>
          <w:szCs w:val="28"/>
        </w:rPr>
        <w:t xml:space="preserve"> the </w:t>
      </w:r>
      <w:r>
        <w:rPr>
          <w:sz w:val="28"/>
          <w:szCs w:val="28"/>
        </w:rPr>
        <w:t>asteroids,</w:t>
      </w:r>
      <w:r w:rsidR="00125C79">
        <w:rPr>
          <w:sz w:val="28"/>
          <w:szCs w:val="28"/>
        </w:rPr>
        <w:t xml:space="preserve"> he will </w:t>
      </w:r>
      <w:r>
        <w:rPr>
          <w:sz w:val="28"/>
          <w:szCs w:val="28"/>
        </w:rPr>
        <w:t>receive</w:t>
      </w:r>
      <w:r w:rsidR="00125C79">
        <w:rPr>
          <w:sz w:val="28"/>
          <w:szCs w:val="28"/>
        </w:rPr>
        <w:t xml:space="preserve"> </w:t>
      </w:r>
      <w:r w:rsidR="0015011F">
        <w:rPr>
          <w:sz w:val="28"/>
          <w:szCs w:val="28"/>
        </w:rPr>
        <w:t xml:space="preserve">coins </w:t>
      </w:r>
      <w:r w:rsidR="00125C79">
        <w:rPr>
          <w:sz w:val="28"/>
          <w:szCs w:val="28"/>
        </w:rPr>
        <w:t xml:space="preserve">and </w:t>
      </w:r>
      <w:r>
        <w:rPr>
          <w:sz w:val="28"/>
          <w:szCs w:val="28"/>
        </w:rPr>
        <w:t>whenever</w:t>
      </w:r>
      <w:r w:rsidR="00125C79">
        <w:rPr>
          <w:sz w:val="28"/>
          <w:szCs w:val="28"/>
        </w:rPr>
        <w:t xml:space="preserve"> the player touches the </w:t>
      </w:r>
      <w:r>
        <w:rPr>
          <w:sz w:val="28"/>
          <w:szCs w:val="28"/>
        </w:rPr>
        <w:t>asteroids,</w:t>
      </w:r>
      <w:r w:rsidR="00125C79">
        <w:rPr>
          <w:sz w:val="28"/>
          <w:szCs w:val="28"/>
        </w:rPr>
        <w:t xml:space="preserve"> he will use his </w:t>
      </w:r>
      <w:r>
        <w:rPr>
          <w:sz w:val="28"/>
          <w:szCs w:val="28"/>
        </w:rPr>
        <w:t>life’s</w:t>
      </w:r>
      <w:r w:rsidR="00125C79">
        <w:rPr>
          <w:sz w:val="28"/>
          <w:szCs w:val="28"/>
        </w:rPr>
        <w:t>. They are 3 life’s for the player to save the earth.</w:t>
      </w:r>
      <w:r>
        <w:rPr>
          <w:sz w:val="28"/>
          <w:szCs w:val="28"/>
        </w:rPr>
        <w:t xml:space="preserve"> If the asteroids hits the earth the game is over.</w:t>
      </w:r>
    </w:p>
    <w:p w14:paraId="6102F988" w14:textId="77777777" w:rsidR="007B4A91" w:rsidRDefault="0030241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0241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0241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BA6DD3C" w:rsidR="007B4A91" w:rsidRDefault="00C772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ronau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65A43E9" w:rsidR="007B4A91" w:rsidRDefault="00C772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ve the earth been destroyed by earth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3B842D7" w:rsidR="007B4A91" w:rsidRDefault="00C772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1C04B3B" w:rsidR="007B4A91" w:rsidRDefault="00C772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keeps on </w:t>
            </w:r>
            <w:proofErr w:type="spellStart"/>
            <w:r>
              <w:rPr>
                <w:sz w:val="28"/>
                <w:szCs w:val="28"/>
              </w:rPr>
              <w:t>rout</w:t>
            </w:r>
            <w:r w:rsidR="009527D0">
              <w:rPr>
                <w:sz w:val="28"/>
                <w:szCs w:val="28"/>
              </w:rPr>
              <w:t>at</w:t>
            </w:r>
            <w:r>
              <w:rPr>
                <w:sz w:val="28"/>
                <w:szCs w:val="28"/>
              </w:rPr>
              <w:t>ing</w:t>
            </w:r>
            <w:proofErr w:type="spellEnd"/>
            <w:r w:rsidR="009527D0">
              <w:rPr>
                <w:sz w:val="28"/>
                <w:szCs w:val="28"/>
              </w:rPr>
              <w:t>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FE0CF62" w:rsidR="007B4A91" w:rsidRDefault="009527D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erio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89831EE" w:rsidR="007B4A91" w:rsidRDefault="009527D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tries to hit the earth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33DE3739" w:rsidR="007B4A91" w:rsidRDefault="003024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A0FCE1D" w:rsidR="007B4A91" w:rsidRDefault="001501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4EEC644" w:rsidR="007B4A91" w:rsidRDefault="00C23DB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FF5F8F2" w:rsidR="007B4A91" w:rsidRDefault="003024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to destroy the asteroids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9B39863" w:rsidR="007B4A91" w:rsidRDefault="003024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mb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8FB40A4" w:rsidR="007B4A91" w:rsidRDefault="003024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to destroy the asteroids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1E32D94" w:rsidR="007B4A91" w:rsidRPr="0015011F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3586B18" w14:textId="3E9ACB98" w:rsidR="0015011F" w:rsidRDefault="0015011F" w:rsidP="0015011F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1A62458" wp14:editId="123BE4BE">
            <wp:extent cx="5943600" cy="4826000"/>
            <wp:effectExtent l="0" t="0" r="0" b="0"/>
            <wp:docPr id="2" name="Picture 2" descr="Sorry but NASA says this small asteroid doesn&amp;#39;t pose a threat to Earth  before Election Day - The Ver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orry but NASA says this small asteroid doesn&amp;#39;t pose a threat to Earth  before Election Day - The Verg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1BE44" w14:textId="3E693D81" w:rsidR="0015011F" w:rsidRDefault="0015011F" w:rsidP="0015011F">
      <w:pPr>
        <w:rPr>
          <w:sz w:val="28"/>
          <w:szCs w:val="28"/>
        </w:rPr>
      </w:pPr>
    </w:p>
    <w:p w14:paraId="332F51E7" w14:textId="06DB0CF4" w:rsidR="0015011F" w:rsidRDefault="00C23DB6" w:rsidP="0015011F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stroids</w:t>
      </w:r>
      <w:proofErr w:type="spellEnd"/>
    </w:p>
    <w:p w14:paraId="2E4AD6AF" w14:textId="1C8C970D" w:rsidR="00C23DB6" w:rsidRDefault="00C23DB6" w:rsidP="0015011F">
      <w:pPr>
        <w:rPr>
          <w:sz w:val="28"/>
          <w:szCs w:val="28"/>
        </w:rPr>
      </w:pPr>
    </w:p>
    <w:p w14:paraId="588BA038" w14:textId="7F8E5DA8" w:rsidR="00C23DB6" w:rsidRDefault="00C23DB6" w:rsidP="0015011F">
      <w:pPr>
        <w:rPr>
          <w:sz w:val="28"/>
          <w:szCs w:val="28"/>
        </w:rPr>
      </w:pPr>
    </w:p>
    <w:p w14:paraId="13ABE3A8" w14:textId="54F294B4" w:rsidR="00C23DB6" w:rsidRDefault="00C23DB6" w:rsidP="0015011F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326B91C" wp14:editId="585A7391">
            <wp:extent cx="5943600" cy="3733800"/>
            <wp:effectExtent l="0" t="0" r="0" b="0"/>
            <wp:docPr id="4" name="Picture 4" descr="Pin on gu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Pin on gun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27D02" w14:textId="5384235F" w:rsidR="0015011F" w:rsidRDefault="00C23DB6" w:rsidP="0015011F">
      <w:pPr>
        <w:rPr>
          <w:sz w:val="28"/>
          <w:szCs w:val="28"/>
        </w:rPr>
      </w:pPr>
      <w:r>
        <w:rPr>
          <w:sz w:val="28"/>
          <w:szCs w:val="28"/>
        </w:rPr>
        <w:t>Space guns</w:t>
      </w:r>
    </w:p>
    <w:p w14:paraId="07D2F99B" w14:textId="43BE5AEB" w:rsidR="0015011F" w:rsidRDefault="0015011F" w:rsidP="0015011F">
      <w:pPr>
        <w:rPr>
          <w:sz w:val="28"/>
          <w:szCs w:val="28"/>
        </w:rPr>
      </w:pPr>
    </w:p>
    <w:p w14:paraId="78B2B844" w14:textId="7B54132B" w:rsidR="0015011F" w:rsidRDefault="0015011F" w:rsidP="0015011F">
      <w:pPr>
        <w:rPr>
          <w:sz w:val="28"/>
          <w:szCs w:val="28"/>
        </w:rPr>
      </w:pPr>
    </w:p>
    <w:p w14:paraId="63704C3C" w14:textId="66297E20" w:rsidR="0015011F" w:rsidRDefault="0015011F" w:rsidP="0015011F">
      <w:pPr>
        <w:rPr>
          <w:sz w:val="28"/>
          <w:szCs w:val="28"/>
        </w:rPr>
      </w:pPr>
    </w:p>
    <w:p w14:paraId="60D873C8" w14:textId="6ADE978B" w:rsidR="0015011F" w:rsidRDefault="0015011F" w:rsidP="0015011F">
      <w:pPr>
        <w:rPr>
          <w:sz w:val="28"/>
          <w:szCs w:val="28"/>
        </w:rPr>
      </w:pPr>
    </w:p>
    <w:p w14:paraId="7868B22B" w14:textId="6388136E" w:rsidR="0015011F" w:rsidRDefault="0015011F" w:rsidP="0015011F">
      <w:pPr>
        <w:rPr>
          <w:sz w:val="28"/>
          <w:szCs w:val="28"/>
        </w:rPr>
      </w:pPr>
    </w:p>
    <w:p w14:paraId="765E4DE1" w14:textId="1ADEB8A9" w:rsidR="0015011F" w:rsidRDefault="0015011F" w:rsidP="0015011F">
      <w:pPr>
        <w:rPr>
          <w:sz w:val="28"/>
          <w:szCs w:val="28"/>
        </w:rPr>
      </w:pPr>
    </w:p>
    <w:p w14:paraId="6D5EF20D" w14:textId="6E78C193" w:rsidR="0015011F" w:rsidRDefault="0015011F" w:rsidP="0015011F">
      <w:pPr>
        <w:rPr>
          <w:sz w:val="28"/>
          <w:szCs w:val="28"/>
        </w:rPr>
      </w:pPr>
    </w:p>
    <w:p w14:paraId="29A71120" w14:textId="0948C1AF" w:rsidR="0015011F" w:rsidRDefault="0015011F" w:rsidP="0015011F">
      <w:pPr>
        <w:rPr>
          <w:sz w:val="28"/>
          <w:szCs w:val="28"/>
        </w:rPr>
      </w:pPr>
    </w:p>
    <w:p w14:paraId="473B0DDF" w14:textId="3F8FFFCD" w:rsidR="0015011F" w:rsidRDefault="0015011F" w:rsidP="0015011F">
      <w:pPr>
        <w:rPr>
          <w:sz w:val="28"/>
          <w:szCs w:val="28"/>
        </w:rPr>
      </w:pPr>
    </w:p>
    <w:p w14:paraId="12552282" w14:textId="67199031" w:rsidR="0015011F" w:rsidRDefault="0015011F" w:rsidP="0015011F">
      <w:pPr>
        <w:rPr>
          <w:sz w:val="28"/>
          <w:szCs w:val="28"/>
        </w:rPr>
      </w:pPr>
    </w:p>
    <w:p w14:paraId="5ABDA621" w14:textId="389B2345" w:rsidR="0015011F" w:rsidRDefault="0015011F" w:rsidP="0015011F">
      <w:pPr>
        <w:rPr>
          <w:sz w:val="28"/>
          <w:szCs w:val="28"/>
        </w:rPr>
      </w:pPr>
    </w:p>
    <w:p w14:paraId="32A4DB65" w14:textId="7981768C" w:rsidR="0015011F" w:rsidRDefault="0015011F" w:rsidP="0015011F">
      <w:pPr>
        <w:rPr>
          <w:sz w:val="28"/>
          <w:szCs w:val="28"/>
        </w:rPr>
      </w:pPr>
    </w:p>
    <w:p w14:paraId="76ADD649" w14:textId="0602B16C" w:rsidR="0015011F" w:rsidRDefault="0015011F" w:rsidP="0015011F">
      <w:pPr>
        <w:rPr>
          <w:sz w:val="28"/>
          <w:szCs w:val="28"/>
        </w:rPr>
      </w:pPr>
    </w:p>
    <w:p w14:paraId="305D3C4D" w14:textId="528642EF" w:rsidR="0015011F" w:rsidRDefault="00C23DB6" w:rsidP="0015011F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3C2B048" wp14:editId="601F89C1">
            <wp:extent cx="5943600" cy="3343275"/>
            <wp:effectExtent l="0" t="0" r="0" b="9525"/>
            <wp:docPr id="1" name="Picture 1" descr="Is there anything beyond the universe? | Spa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Is there anything beyond the universe? | Spa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7DE68" w14:textId="1A5BFC39" w:rsidR="0015011F" w:rsidRDefault="0015011F" w:rsidP="0015011F">
      <w:pPr>
        <w:rPr>
          <w:sz w:val="28"/>
          <w:szCs w:val="28"/>
        </w:rPr>
      </w:pPr>
    </w:p>
    <w:p w14:paraId="55E7D246" w14:textId="4BBF1E95" w:rsidR="0015011F" w:rsidRDefault="00C23DB6" w:rsidP="0015011F">
      <w:pPr>
        <w:rPr>
          <w:sz w:val="28"/>
          <w:szCs w:val="28"/>
        </w:rPr>
      </w:pPr>
      <w:r>
        <w:rPr>
          <w:sz w:val="28"/>
          <w:szCs w:val="28"/>
        </w:rPr>
        <w:t>Space</w:t>
      </w:r>
    </w:p>
    <w:p w14:paraId="5B4C8B18" w14:textId="7E050A39" w:rsidR="00C23DB6" w:rsidRDefault="00C23DB6" w:rsidP="0015011F">
      <w:pPr>
        <w:rPr>
          <w:sz w:val="28"/>
          <w:szCs w:val="28"/>
        </w:rPr>
      </w:pPr>
    </w:p>
    <w:p w14:paraId="22663395" w14:textId="45D58CCE" w:rsidR="00C23DB6" w:rsidRDefault="00C23DB6" w:rsidP="0015011F">
      <w:pPr>
        <w:rPr>
          <w:sz w:val="28"/>
          <w:szCs w:val="28"/>
        </w:rPr>
      </w:pPr>
    </w:p>
    <w:p w14:paraId="2C87A516" w14:textId="6AD50632" w:rsidR="00C23DB6" w:rsidRDefault="00C23DB6" w:rsidP="0015011F">
      <w:pPr>
        <w:rPr>
          <w:sz w:val="28"/>
          <w:szCs w:val="28"/>
        </w:rPr>
      </w:pPr>
    </w:p>
    <w:p w14:paraId="095B97C4" w14:textId="646476A3" w:rsidR="00C23DB6" w:rsidRDefault="00C23DB6" w:rsidP="0015011F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D04A123" wp14:editId="1D8DCFAA">
            <wp:extent cx="4398010" cy="2667000"/>
            <wp:effectExtent l="0" t="0" r="2540" b="0"/>
            <wp:docPr id="3" name="Picture 3" descr="Astronaut Images, Stock Photos &amp;amp; Vector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Astronaut Images, Stock Photos &amp;amp; Vectors | Shuttersto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01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CAAF8" w14:textId="5CDD1466" w:rsidR="0015011F" w:rsidRDefault="00C23DB6" w:rsidP="0015011F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stronuts</w:t>
      </w:r>
      <w:proofErr w:type="spellEnd"/>
    </w:p>
    <w:p w14:paraId="162423EC" w14:textId="0382E06A" w:rsidR="0015011F" w:rsidRDefault="0015011F" w:rsidP="0015011F">
      <w:pPr>
        <w:rPr>
          <w:sz w:val="28"/>
          <w:szCs w:val="28"/>
        </w:rPr>
      </w:pPr>
    </w:p>
    <w:p w14:paraId="4EE80784" w14:textId="77777777" w:rsidR="0015011F" w:rsidRDefault="0015011F" w:rsidP="0015011F"/>
    <w:p w14:paraId="7A3F11E7" w14:textId="1D36EF67" w:rsidR="00556965" w:rsidRDefault="00556965"/>
    <w:p w14:paraId="1C560CE8" w14:textId="0D24EDE2" w:rsidR="007B4A91" w:rsidRDefault="007B4A91">
      <w:pPr>
        <w:rPr>
          <w:sz w:val="28"/>
          <w:szCs w:val="28"/>
        </w:rPr>
      </w:pPr>
    </w:p>
    <w:p w14:paraId="2C39E5BE" w14:textId="5CC6A75B" w:rsidR="007B4A91" w:rsidRDefault="007B4A91">
      <w:pPr>
        <w:rPr>
          <w:sz w:val="28"/>
          <w:szCs w:val="28"/>
        </w:rPr>
      </w:pPr>
    </w:p>
    <w:p w14:paraId="442F6C1C" w14:textId="4C0F2700" w:rsidR="007B4A91" w:rsidRDefault="007B4A91">
      <w:pPr>
        <w:rPr>
          <w:sz w:val="28"/>
          <w:szCs w:val="28"/>
        </w:rPr>
      </w:pPr>
    </w:p>
    <w:p w14:paraId="6A534FF3" w14:textId="7C57F5C6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08E72D8" w:rsidR="007B4A91" w:rsidRDefault="00302413">
      <w:pPr>
        <w:rPr>
          <w:sz w:val="28"/>
          <w:szCs w:val="28"/>
        </w:rPr>
      </w:pPr>
      <w:r>
        <w:t xml:space="preserve">Answer </w:t>
      </w:r>
      <w:proofErr w:type="gramStart"/>
      <w:r>
        <w:t>=  P</w:t>
      </w:r>
      <w:proofErr w:type="gramEnd"/>
      <w:r>
        <w:t>5 editor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5C79"/>
    <w:rsid w:val="0015011F"/>
    <w:rsid w:val="00302413"/>
    <w:rsid w:val="00556965"/>
    <w:rsid w:val="007B4A91"/>
    <w:rsid w:val="009527D0"/>
    <w:rsid w:val="00C23DB6"/>
    <w:rsid w:val="00C772A5"/>
    <w:rsid w:val="00CA7071"/>
    <w:rsid w:val="00CB5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B59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4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3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ngirikonda amrutha</cp:lastModifiedBy>
  <cp:revision>4</cp:revision>
  <dcterms:created xsi:type="dcterms:W3CDTF">2021-03-18T05:03:00Z</dcterms:created>
  <dcterms:modified xsi:type="dcterms:W3CDTF">2021-11-05T05:33:00Z</dcterms:modified>
</cp:coreProperties>
</file>